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C6E1B7" w14:textId="6A694737" w:rsidR="00F707B8" w:rsidRPr="00FC0E05" w:rsidRDefault="0011354B" w:rsidP="0011354B">
      <w:pPr>
        <w:bidi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FC0E05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متطلبات نظام إدارة النشاطات العلمية </w:t>
      </w:r>
      <w:r w:rsidR="00FC0E05" w:rsidRPr="00FC0E05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الإلكتروني</w:t>
      </w:r>
    </w:p>
    <w:p w14:paraId="5C77BCB8" w14:textId="241E68D9" w:rsidR="0011354B" w:rsidRPr="00DB3F9E" w:rsidRDefault="0011354B" w:rsidP="00DB3F9E">
      <w:pPr>
        <w:bidi/>
        <w:ind w:left="36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موعد اقامة النشاط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: يومي الأ</w:t>
      </w:r>
      <w:r w:rsidR="00B9460A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ربعاء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D569F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والخميس 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الموافقين </w:t>
      </w:r>
      <w:r w:rsidR="00915E60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7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و </w:t>
      </w:r>
      <w:r w:rsidR="00915E60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8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/</w:t>
      </w:r>
      <w:r w:rsidR="00915E60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6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/202</w:t>
      </w:r>
      <w:r w:rsidR="00D569F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3</w:t>
      </w:r>
    </w:p>
    <w:p w14:paraId="6F456C61" w14:textId="5D33DED3" w:rsidR="0011354B" w:rsidRPr="00DB3F9E" w:rsidRDefault="0011354B" w:rsidP="00DB3F9E">
      <w:pPr>
        <w:bidi/>
        <w:ind w:left="36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أسم النشاط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: </w:t>
      </w:r>
      <w:r w:rsidR="00D569F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استخدام تقنية الأليزا في الفحوصات البايولوجية</w:t>
      </w:r>
    </w:p>
    <w:p w14:paraId="66CB0A6E" w14:textId="36236073" w:rsidR="0011354B" w:rsidRPr="00DB3F9E" w:rsidRDefault="0011354B" w:rsidP="00DB3F9E">
      <w:pPr>
        <w:bidi/>
        <w:ind w:left="36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مكان إقامة النشاط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: </w:t>
      </w:r>
      <w:r w:rsidR="003D7482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قاعة محاضرات وحدة</w:t>
      </w:r>
      <w:r w:rsidR="00D569F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أبحاث البايولوجية للمناطق الحارة</w:t>
      </w:r>
    </w:p>
    <w:p w14:paraId="27C1806A" w14:textId="0147CA34" w:rsidR="0011354B" w:rsidRPr="00DB3F9E" w:rsidRDefault="0011354B" w:rsidP="00DB3F9E">
      <w:pPr>
        <w:bidi/>
        <w:ind w:left="36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نوع النشاط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: </w:t>
      </w:r>
      <w:r w:rsidR="003D7482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دورة تدريبية</w:t>
      </w:r>
      <w:r w:rsid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(السادسة عشر)</w:t>
      </w:r>
    </w:p>
    <w:p w14:paraId="3CB5D987" w14:textId="704BECC1" w:rsidR="0011354B" w:rsidRPr="00DB3F9E" w:rsidRDefault="0011354B" w:rsidP="00DB3F9E">
      <w:pPr>
        <w:bidi/>
        <w:ind w:left="36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وصف النشاط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:</w:t>
      </w:r>
      <w:r w:rsidR="00E143E3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يتضمن منهاج دورة </w:t>
      </w:r>
      <w:r w:rsidR="00D569F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استخدام تقنية الأليزا في الفحوصات البايولوجية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بعددها </w:t>
      </w:r>
      <w:r w:rsid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السادس</w:t>
      </w:r>
      <w:r w:rsidR="00D569FF"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 عشر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تعريف المشتركون </w:t>
      </w:r>
      <w:r w:rsidR="00D3337F"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بأساسيات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</w:t>
      </w:r>
      <w:r w:rsidR="00D569FF"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تقنية الأليزا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طريقة </w:t>
      </w:r>
      <w:r w:rsidR="00D569FF"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العمل 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وتشغيل </w:t>
      </w:r>
      <w:r w:rsidR="00D569FF"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جهاز قارئ الصفيحة وبرمجته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ما يتضمن منهاج الدورة تعريف المشتركون على أنواع </w:t>
      </w:r>
      <w:r w:rsidR="00D569FF"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عُدد الأليزا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العينات الملائم</w:t>
      </w:r>
      <w:r w:rsidR="00D569FF"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ة لكل عُدة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ذلك يتضمن المنهاج تدريبا عمليا على </w:t>
      </w:r>
      <w:r w:rsidR="00D569FF"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إحدى عُدد تقنية الأليزا</w:t>
      </w:r>
      <w:r w:rsidR="00D3337F" w:rsidRPr="00DB3F9E">
        <w:rPr>
          <w:rFonts w:asciiTheme="majorBidi" w:hAnsiTheme="majorBidi" w:cs="Times New Roman"/>
          <w:sz w:val="28"/>
          <w:szCs w:val="28"/>
          <w:rtl/>
          <w:lang w:bidi="ar-IQ"/>
        </w:rPr>
        <w:t>.</w:t>
      </w:r>
    </w:p>
    <w:p w14:paraId="530B5B17" w14:textId="5E6C0BB2" w:rsidR="0011354B" w:rsidRPr="00DB3F9E" w:rsidRDefault="0011354B" w:rsidP="00DB3F9E">
      <w:pPr>
        <w:bidi/>
        <w:ind w:left="36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هدف النشاط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:</w:t>
      </w:r>
      <w:r w:rsidR="00E143E3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تعريف وتدريب المشتركون على </w:t>
      </w:r>
      <w:r w:rsidR="00D569F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تقنية الأليزا وأنواعها وطرق العمل لكل نوع وتشغيل وبرمجة جهاز قارئ الصفيحة</w:t>
      </w:r>
      <w:r w:rsidR="00D3337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بالإضافة الى معرفة العينات الملائم</w:t>
      </w:r>
      <w:r w:rsidR="00D569F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ة</w:t>
      </w:r>
      <w:r w:rsidR="00D3337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للتجربة</w:t>
      </w:r>
      <w:r w:rsidR="00E143E3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.</w:t>
      </w:r>
    </w:p>
    <w:p w14:paraId="72AC7E52" w14:textId="1A865828" w:rsidR="0011354B" w:rsidRPr="00DB3F9E" w:rsidRDefault="0011354B" w:rsidP="00DB3F9E">
      <w:pPr>
        <w:bidi/>
        <w:ind w:left="36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الفئة المستهدفة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: الباحثون وطلبة الدراسات العليا</w:t>
      </w:r>
    </w:p>
    <w:p w14:paraId="2EF0BB6E" w14:textId="0F43F857" w:rsidR="0011354B" w:rsidRPr="00DB3F9E" w:rsidRDefault="0011354B" w:rsidP="00DB3F9E">
      <w:pPr>
        <w:bidi/>
        <w:ind w:left="36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التخصص العلمي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: علوم </w:t>
      </w:r>
      <w:r w:rsidR="00FC0E05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صرفه</w:t>
      </w:r>
    </w:p>
    <w:p w14:paraId="6BE6B423" w14:textId="77777777" w:rsidR="004663D4" w:rsidRPr="00DB3F9E" w:rsidRDefault="0011354B" w:rsidP="00DB3F9E">
      <w:pPr>
        <w:bidi/>
        <w:ind w:left="36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حساب محاضري النشاط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:</w:t>
      </w:r>
    </w:p>
    <w:p w14:paraId="53A64595" w14:textId="5BA56FA3" w:rsidR="00D3337F" w:rsidRPr="00DB3F9E" w:rsidRDefault="00D3337F" w:rsidP="00DB3F9E">
      <w:pPr>
        <w:bidi/>
        <w:ind w:left="1080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.د. </w:t>
      </w:r>
      <w:r w:rsidR="00915E60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علي حسين أدحيه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hyperlink r:id="rId6" w:history="1">
        <w:r w:rsidR="00915E60" w:rsidRPr="00DB3F9E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dr.ahadhiah@scbaghdad.edu.iq</w:t>
        </w:r>
      </w:hyperlink>
      <w:r w:rsidRPr="00DB3F9E">
        <w:rPr>
          <w:rFonts w:asciiTheme="majorBidi" w:hAnsiTheme="majorBidi" w:cstheme="majorBidi"/>
          <w:sz w:val="28"/>
          <w:szCs w:val="28"/>
          <w:lang w:bidi="ar-IQ"/>
        </w:rPr>
        <w:t xml:space="preserve"> 07</w:t>
      </w:r>
      <w:r w:rsidR="00915E60" w:rsidRPr="00DB3F9E">
        <w:rPr>
          <w:rFonts w:asciiTheme="majorBidi" w:hAnsiTheme="majorBidi" w:cstheme="majorBidi"/>
          <w:sz w:val="28"/>
          <w:szCs w:val="28"/>
          <w:lang w:bidi="ar-IQ"/>
        </w:rPr>
        <w:t>704226884</w:t>
      </w:r>
    </w:p>
    <w:p w14:paraId="09DAA1B5" w14:textId="77777777" w:rsidR="00D569FF" w:rsidRPr="00DB3F9E" w:rsidRDefault="0011354B" w:rsidP="00DB3F9E">
      <w:pPr>
        <w:bidi/>
        <w:ind w:left="108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.م.د. علي حافظ عباس </w:t>
      </w:r>
      <w:hyperlink r:id="rId7" w:history="1">
        <w:r w:rsidRPr="00DB3F9E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ali_habbas@sc.uobaghdad.edu.iq</w:t>
        </w:r>
      </w:hyperlink>
      <w:r w:rsidRPr="00DB3F9E">
        <w:rPr>
          <w:rFonts w:asciiTheme="majorBidi" w:hAnsiTheme="majorBidi" w:cstheme="majorBidi"/>
          <w:sz w:val="28"/>
          <w:szCs w:val="28"/>
          <w:lang w:bidi="ar-IQ"/>
        </w:rPr>
        <w:t xml:space="preserve">  </w:t>
      </w:r>
      <w:bookmarkStart w:id="0" w:name="_GoBack"/>
      <w:r w:rsidRPr="00DB3F9E">
        <w:rPr>
          <w:rFonts w:asciiTheme="majorBidi" w:hAnsiTheme="majorBidi" w:cstheme="majorBidi"/>
          <w:sz w:val="28"/>
          <w:szCs w:val="28"/>
          <w:lang w:bidi="ar-IQ"/>
        </w:rPr>
        <w:t>07828873939</w:t>
      </w:r>
      <w:bookmarkEnd w:id="0"/>
      <w:r w:rsidRPr="00DB3F9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5ACA3F13" w14:textId="5F9E1E78" w:rsidR="0011354B" w:rsidRPr="00DB3F9E" w:rsidRDefault="00915E60" w:rsidP="00DB3F9E">
      <w:pPr>
        <w:bidi/>
        <w:ind w:left="108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م.م. هدى مشتاق طالب</w:t>
      </w:r>
      <w:r w:rsidR="00D569FF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4663D4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4663D4" w:rsidRPr="00DB3F9E">
        <w:rPr>
          <w:rFonts w:asciiTheme="majorBidi" w:hAnsiTheme="majorBidi" w:cstheme="majorBidi"/>
          <w:sz w:val="28"/>
          <w:szCs w:val="28"/>
          <w:lang w:bidi="ar-IQ"/>
        </w:rPr>
        <w:t>07</w:t>
      </w:r>
      <w:r w:rsidRPr="00DB3F9E">
        <w:rPr>
          <w:rFonts w:asciiTheme="majorBidi" w:hAnsiTheme="majorBidi" w:cstheme="majorBidi"/>
          <w:sz w:val="28"/>
          <w:szCs w:val="28"/>
          <w:lang w:bidi="ar-IQ"/>
        </w:rPr>
        <w:t>728174441</w:t>
      </w:r>
      <w:r w:rsidR="00E45FDB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 </w:t>
      </w:r>
      <w:hyperlink r:id="rId8" w:history="1">
        <w:r w:rsidR="00E45FDB" w:rsidRPr="00DB3F9E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hudamushtaq95@gmail.com</w:t>
        </w:r>
      </w:hyperlink>
    </w:p>
    <w:p w14:paraId="2789AE37" w14:textId="55E84285" w:rsidR="004663D4" w:rsidRPr="00DB3F9E" w:rsidRDefault="004663D4" w:rsidP="00DB3F9E">
      <w:pPr>
        <w:bidi/>
        <w:ind w:left="36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ملفات مرفقة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: خلاصة النشاط </w:t>
      </w:r>
      <w:r w:rsidR="00E143E3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وإعلان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نشاط</w:t>
      </w:r>
    </w:p>
    <w:p w14:paraId="2D5F2E03" w14:textId="77777777" w:rsidR="00FC0E05" w:rsidRPr="00DB3F9E" w:rsidRDefault="00FC0E05" w:rsidP="00DB3F9E">
      <w:pPr>
        <w:bidi/>
        <w:ind w:left="360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DB3F9E">
        <w:rPr>
          <w:rFonts w:asciiTheme="majorBidi" w:hAnsiTheme="majorBidi" w:cs="Times New Roman"/>
          <w:b/>
          <w:bCs/>
          <w:sz w:val="28"/>
          <w:szCs w:val="28"/>
          <w:rtl/>
          <w:lang w:bidi="ar-IQ"/>
        </w:rPr>
        <w:t>الخلاصة</w:t>
      </w:r>
      <w:r w:rsidRPr="00DB3F9E">
        <w:rPr>
          <w:rFonts w:asciiTheme="majorBidi" w:hAnsiTheme="majorBidi" w:cstheme="majorBidi"/>
          <w:b/>
          <w:bCs/>
          <w:sz w:val="28"/>
          <w:szCs w:val="28"/>
          <w:lang w:bidi="ar-IQ"/>
        </w:rPr>
        <w:t>:</w:t>
      </w:r>
    </w:p>
    <w:p w14:paraId="4A4CBDCF" w14:textId="1448312E" w:rsidR="00FC0E05" w:rsidRPr="00DB3F9E" w:rsidRDefault="002D319E" w:rsidP="00DB3F9E">
      <w:pPr>
        <w:bidi/>
        <w:ind w:left="108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يتضمن منهاج دورة 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استخدام تقنية الأليزا في الفحوصات البايولوجية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بعددها </w:t>
      </w:r>
      <w:r w:rsid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السادس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 عشر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تعريف المشتركون 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بأساسيات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تقنية الأليزا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طريقة 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العمل 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وتشغيل 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جهاز قارئ الصفيحة وبرمجته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ما يتضمن منهاج الدورة تعريف المشتركون على أنواع 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عُدد الأليزا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العينات الملائم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ة لكل عُدة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ذلك يتضمن المنهاج تدريبا عمليا على 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>إحدى عُدد تقنية الأليزا</w:t>
      </w:r>
      <w:r w:rsidRPr="00DB3F9E">
        <w:rPr>
          <w:rFonts w:asciiTheme="majorBidi" w:hAnsiTheme="majorBidi" w:cs="Times New Roman"/>
          <w:sz w:val="28"/>
          <w:szCs w:val="28"/>
          <w:rtl/>
          <w:lang w:bidi="ar-IQ"/>
        </w:rPr>
        <w:t>.</w:t>
      </w:r>
      <w:r w:rsidRPr="00DB3F9E"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 وتستهدف الدورة طلبة الدراسات العليا والباحثين بغية 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تعريفهم وتدريبهم على تقنية الأليزا وأنواعها وطرق العمل لكل نوع وتشغيل وبرمجة جهاز قارئ الصفيحة بالإضافة الى معرفة العينات الملائمة للتجربة.</w:t>
      </w:r>
    </w:p>
    <w:p w14:paraId="36B27401" w14:textId="77777777" w:rsidR="002D319E" w:rsidRPr="00DB3F9E" w:rsidRDefault="00EF388F" w:rsidP="00DB3F9E">
      <w:pPr>
        <w:bidi/>
        <w:ind w:left="360"/>
        <w:jc w:val="both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lastRenderedPageBreak/>
        <w:t>نتائج وتوصيات:</w:t>
      </w:r>
      <w:r w:rsidR="00E143E3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تدريب وتعريف المشتركون </w:t>
      </w:r>
      <w:r w:rsidR="00B9460A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على </w:t>
      </w:r>
      <w:r w:rsidR="002D319E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استخدام تقنية الأليزا في الفحوصات البايولوجية </w:t>
      </w:r>
      <w:r w:rsidR="00B9460A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وأنواع </w:t>
      </w:r>
      <w:r w:rsidR="002D319E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العُدد</w:t>
      </w:r>
      <w:r w:rsidR="00B9460A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2D319E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المستخدمة في الفحوصات البايولوجية</w:t>
      </w:r>
      <w:r w:rsidR="00B9460A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بالإضافة الى معرفة </w:t>
      </w:r>
      <w:r w:rsidR="002D319E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نوع</w:t>
      </w:r>
      <w:r w:rsidR="00B9460A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عينات الملائم للتجربة.</w:t>
      </w:r>
      <w:r w:rsidR="00B9460A"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 </w:t>
      </w:r>
    </w:p>
    <w:p w14:paraId="5DE374C1" w14:textId="4D0EFC99" w:rsidR="00EF388F" w:rsidRPr="00DB3F9E" w:rsidRDefault="00B9460A" w:rsidP="00DB3F9E">
      <w:pPr>
        <w:bidi/>
        <w:ind w:left="36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توصيات الدورة</w:t>
      </w:r>
      <w:r w:rsidR="002D319E"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: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إقامة الدورة بشكل دوري.</w:t>
      </w:r>
    </w:p>
    <w:p w14:paraId="530E362B" w14:textId="0FE153A7" w:rsidR="00EF388F" w:rsidRPr="00DB3F9E" w:rsidRDefault="00EF388F" w:rsidP="00DB3F9E">
      <w:pPr>
        <w:bidi/>
        <w:ind w:left="360"/>
        <w:rPr>
          <w:rFonts w:asciiTheme="majorBidi" w:hAnsiTheme="majorBidi" w:cstheme="majorBidi"/>
          <w:sz w:val="28"/>
          <w:szCs w:val="28"/>
          <w:lang w:bidi="ar-IQ"/>
        </w:rPr>
      </w:pPr>
      <w:r w:rsidRPr="00DB3F9E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التصميم (البرشور)</w:t>
      </w:r>
      <w:r w:rsidRPr="00DB3F9E">
        <w:rPr>
          <w:rFonts w:asciiTheme="majorBidi" w:hAnsiTheme="majorBidi" w:cstheme="majorBidi" w:hint="cs"/>
          <w:sz w:val="28"/>
          <w:szCs w:val="28"/>
          <w:rtl/>
          <w:lang w:bidi="ar-IQ"/>
        </w:rPr>
        <w:t>: مرفق ربطا</w:t>
      </w:r>
    </w:p>
    <w:p w14:paraId="5252F6CC" w14:textId="77777777" w:rsidR="00FC0E05" w:rsidRPr="00FC0E05" w:rsidRDefault="00FC0E05" w:rsidP="00DB3F9E">
      <w:pPr>
        <w:bidi/>
        <w:rPr>
          <w:rFonts w:asciiTheme="majorBidi" w:hAnsiTheme="majorBidi" w:cstheme="majorBidi"/>
          <w:sz w:val="28"/>
          <w:szCs w:val="28"/>
          <w:lang w:bidi="ar-IQ"/>
        </w:rPr>
      </w:pPr>
    </w:p>
    <w:p w14:paraId="56765F37" w14:textId="37847FC3" w:rsidR="004663D4" w:rsidRPr="004663D4" w:rsidRDefault="00915E60" w:rsidP="00EF388F">
      <w:pPr>
        <w:pStyle w:val="ListParagraph"/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noProof/>
        </w:rPr>
        <w:drawing>
          <wp:inline distT="0" distB="0" distL="0" distR="0" wp14:anchorId="712623D8" wp14:editId="5F3A04A9">
            <wp:extent cx="5328366" cy="3779848"/>
            <wp:effectExtent l="0" t="0" r="5715" b="0"/>
            <wp:docPr id="930245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24534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8366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63D4" w:rsidRPr="004663D4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</w:p>
    <w:p w14:paraId="0A4D2623" w14:textId="77777777" w:rsidR="0011354B" w:rsidRPr="0011354B" w:rsidRDefault="0011354B" w:rsidP="0011354B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</w:p>
    <w:sectPr w:rsidR="0011354B" w:rsidRPr="001135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B166B"/>
    <w:multiLevelType w:val="hybridMultilevel"/>
    <w:tmpl w:val="65EC91F4"/>
    <w:lvl w:ilvl="0" w:tplc="A22E68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7DD37F5"/>
    <w:multiLevelType w:val="hybridMultilevel"/>
    <w:tmpl w:val="E25EC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TE1szAwMjS3NDRX0lEKTi0uzszPAykwrgUAJFz3bywAAAA="/>
  </w:docVars>
  <w:rsids>
    <w:rsidRoot w:val="0011354B"/>
    <w:rsid w:val="0011354B"/>
    <w:rsid w:val="002D319E"/>
    <w:rsid w:val="003D7482"/>
    <w:rsid w:val="004663D4"/>
    <w:rsid w:val="005967F8"/>
    <w:rsid w:val="007449B3"/>
    <w:rsid w:val="00915E60"/>
    <w:rsid w:val="00B9460A"/>
    <w:rsid w:val="00D3337F"/>
    <w:rsid w:val="00D569FF"/>
    <w:rsid w:val="00DB3F9E"/>
    <w:rsid w:val="00E143E3"/>
    <w:rsid w:val="00E45FDB"/>
    <w:rsid w:val="00E90A11"/>
    <w:rsid w:val="00EF388F"/>
    <w:rsid w:val="00F707B8"/>
    <w:rsid w:val="00FC0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C3C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5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354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354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3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F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5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354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354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3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74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590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damushtaq95@gmail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ali_habbas@sc.uobaghdad.edu.i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r.ahadhiah@scbaghdad.edu.iq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2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Hafedh Abbas</dc:creator>
  <cp:lastModifiedBy>Dell</cp:lastModifiedBy>
  <cp:revision>2</cp:revision>
  <dcterms:created xsi:type="dcterms:W3CDTF">2023-05-22T15:07:00Z</dcterms:created>
  <dcterms:modified xsi:type="dcterms:W3CDTF">2023-05-22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202582aaa430d20c1db843cc95ed47478e3d81b6affec06d9f517601021515</vt:lpwstr>
  </property>
</Properties>
</file>